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1E02E0" w14:textId="77777777" w:rsidR="00FA7622" w:rsidRPr="00FA7622" w:rsidRDefault="00FA7622" w:rsidP="00FA7622">
      <w:pPr>
        <w:jc w:val="center"/>
        <w:rPr>
          <w:b/>
          <w:bCs/>
          <w:sz w:val="40"/>
          <w:szCs w:val="40"/>
        </w:rPr>
      </w:pPr>
      <w:r w:rsidRPr="00FA7622">
        <w:rPr>
          <w:b/>
          <w:bCs/>
          <w:sz w:val="40"/>
          <w:szCs w:val="40"/>
        </w:rPr>
        <w:t>Westlake Boys High School</w:t>
      </w:r>
    </w:p>
    <w:p w14:paraId="5B612A15" w14:textId="77777777" w:rsidR="00FA7622" w:rsidRPr="00FA7622" w:rsidRDefault="00FA7622" w:rsidP="00FA7622">
      <w:pPr>
        <w:jc w:val="center"/>
        <w:rPr>
          <w:b/>
          <w:bCs/>
          <w:sz w:val="32"/>
          <w:szCs w:val="32"/>
        </w:rPr>
      </w:pPr>
      <w:r w:rsidRPr="00FA7622">
        <w:rPr>
          <w:b/>
          <w:bCs/>
          <w:sz w:val="32"/>
          <w:szCs w:val="32"/>
        </w:rPr>
        <w:t>Achievement Standard Digital Technologies 91901v1</w:t>
      </w:r>
    </w:p>
    <w:p w14:paraId="3998583F" w14:textId="4B51585F" w:rsidR="00FA7622" w:rsidRPr="00837A68" w:rsidRDefault="00FA7622" w:rsidP="00FA7622">
      <w:pPr>
        <w:jc w:val="center"/>
        <w:rPr>
          <w:sz w:val="24"/>
          <w:szCs w:val="24"/>
        </w:rPr>
      </w:pPr>
      <w:r>
        <w:rPr>
          <w:sz w:val="24"/>
          <w:szCs w:val="24"/>
        </w:rPr>
        <w:t>Apply user experience methodologies to develop a design for a digital technologies outcome (</w:t>
      </w:r>
      <w:r w:rsidR="00E20B60">
        <w:rPr>
          <w:sz w:val="24"/>
          <w:szCs w:val="24"/>
        </w:rPr>
        <w:t xml:space="preserve">Level 3 - </w:t>
      </w:r>
      <w:r>
        <w:rPr>
          <w:sz w:val="24"/>
          <w:szCs w:val="24"/>
        </w:rPr>
        <w:t>3 Credits)</w:t>
      </w:r>
    </w:p>
    <w:p w14:paraId="1ADB4ADB" w14:textId="77777777" w:rsidR="00FA7622" w:rsidRDefault="00FA7622" w:rsidP="00FA7622">
      <w:r w:rsidRPr="00FA7622">
        <w:rPr>
          <w:b/>
          <w:bCs/>
          <w:noProof/>
          <w:sz w:val="48"/>
          <w:szCs w:val="48"/>
        </w:rPr>
        <mc:AlternateContent>
          <mc:Choice Requires="wps">
            <w:drawing>
              <wp:anchor distT="45720" distB="45720" distL="114300" distR="114300" simplePos="0" relativeHeight="251658240" behindDoc="0" locked="0" layoutInCell="1" allowOverlap="1" wp14:anchorId="73CF7F00" wp14:editId="5C45F0FA">
                <wp:simplePos x="0" y="0"/>
                <wp:positionH relativeFrom="margin">
                  <wp:align>left</wp:align>
                </wp:positionH>
                <wp:positionV relativeFrom="paragraph">
                  <wp:posOffset>320040</wp:posOffset>
                </wp:positionV>
                <wp:extent cx="5876925" cy="16859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6925" cy="1685925"/>
                        </a:xfrm>
                        <a:prstGeom prst="rect">
                          <a:avLst/>
                        </a:prstGeom>
                        <a:solidFill>
                          <a:srgbClr val="FFFFFF"/>
                        </a:solidFill>
                        <a:ln w="9525">
                          <a:solidFill>
                            <a:srgbClr val="000000"/>
                          </a:solidFill>
                          <a:miter lim="800000"/>
                          <a:headEnd/>
                          <a:tailEnd/>
                        </a:ln>
                      </wps:spPr>
                      <wps:txbx>
                        <w:txbxContent>
                          <w:p w14:paraId="52E75265" w14:textId="77777777" w:rsidR="00FA7622" w:rsidRPr="001F0B77" w:rsidRDefault="00FA7622" w:rsidP="00FA7622">
                            <w:r w:rsidRPr="001F0B77">
                              <w:t>Candidate Declaration:</w:t>
                            </w:r>
                          </w:p>
                          <w:p w14:paraId="0F50D6CB" w14:textId="77777777" w:rsidR="00FA7622" w:rsidRPr="00FA7622" w:rsidRDefault="00FA7622" w:rsidP="00FA7622">
                            <w:pPr>
                              <w:rPr>
                                <w:sz w:val="2"/>
                                <w:szCs w:val="2"/>
                              </w:rPr>
                            </w:pPr>
                          </w:p>
                          <w:p w14:paraId="2B4CE504" w14:textId="77777777" w:rsidR="00FA7622" w:rsidRPr="001F0B77" w:rsidRDefault="00FA7622" w:rsidP="00FA7622">
                            <w:r w:rsidRPr="001F0B77">
                              <w:t xml:space="preserve">I confirm that I have read and understood the conditions of this assessment and have had the opportunity to get any clarification that I need from my assessor. Any health and safety requirements that I must observe have been outlined. I confirm that all work completed for this assessment is my own and has been produced without assistance from anyone else. Finally, I confirm that the process by which I may seek a review of the marking for this assessment has been outlined to me. </w:t>
                            </w:r>
                          </w:p>
                          <w:p w14:paraId="3FFA97EE" w14:textId="77777777" w:rsidR="00FA7622" w:rsidRPr="001F0B77" w:rsidRDefault="00FA7622" w:rsidP="00FA7622"/>
                          <w:p w14:paraId="0BA35843" w14:textId="77777777" w:rsidR="00FA7622" w:rsidRPr="001F0B77" w:rsidRDefault="00FA7622" w:rsidP="00FA7622">
                            <w:r w:rsidRPr="001F0B77">
                              <w:t>Signed: ___________________________________(candidate) Date: ___ / ___ / 20</w:t>
                            </w:r>
                            <w:r>
                              <w:t>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CF7F00" id="_x0000_t202" coordsize="21600,21600" o:spt="202" path="m,l,21600r21600,l21600,xe">
                <v:stroke joinstyle="miter"/>
                <v:path gradientshapeok="t" o:connecttype="rect"/>
              </v:shapetype>
              <v:shape id="Text Box 2" o:spid="_x0000_s1026" type="#_x0000_t202" style="position:absolute;margin-left:0;margin-top:25.2pt;width:462.75pt;height:132.75pt;z-index:25165824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">
                <v:textbox>
                  <w:txbxContent>
                    <w:p w14:paraId="52E75265" w14:textId="77777777" w:rsidR="00FA7622" w:rsidRPr="001F0B77" w:rsidRDefault="00FA7622" w:rsidP="00FA7622">
                      <w:r w:rsidRPr="001F0B77">
                        <w:t>Candidate Declaration:</w:t>
                      </w:r>
                    </w:p>
                    <w:p w14:paraId="0F50D6CB" w14:textId="77777777" w:rsidR="00FA7622" w:rsidRPr="00FA7622" w:rsidRDefault="00FA7622" w:rsidP="00FA7622">
                      <w:pPr>
                        <w:rPr>
                          <w:sz w:val="2"/>
                          <w:szCs w:val="2"/>
                        </w:rPr>
                      </w:pPr>
                    </w:p>
                    <w:p w14:paraId="2B4CE504" w14:textId="77777777" w:rsidR="00FA7622" w:rsidRPr="001F0B77" w:rsidRDefault="00FA7622" w:rsidP="00FA7622">
                      <w:r w:rsidRPr="001F0B77">
                        <w:t xml:space="preserve">I confirm that I have read and understood the conditions of this assessment and have had the opportunity to get any clarification that I need from my assessor. Any health and safety requirements that I must observe have been outlined. I confirm that all work completed for this assessment is my own and has been produced without assistance from anyone else. Finally, I confirm that the process by which I may seek a review of the marking for this assessment has been outlined to me. </w:t>
                      </w:r>
                    </w:p>
                    <w:p w14:paraId="3FFA97EE" w14:textId="77777777" w:rsidR="00FA7622" w:rsidRPr="001F0B77" w:rsidRDefault="00FA7622" w:rsidP="00FA7622"/>
                    <w:p w14:paraId="0BA35843" w14:textId="77777777" w:rsidR="00FA7622" w:rsidRPr="001F0B77" w:rsidRDefault="00FA7622" w:rsidP="00FA7622">
                      <w:r w:rsidRPr="001F0B77">
                        <w:t>Signed: ___________________________________(candidate) Date: ___ / ___ / 20</w:t>
                      </w:r>
                      <w:r>
                        <w:t>21</w:t>
                      </w:r>
                    </w:p>
                  </w:txbxContent>
                </v:textbox>
                <w10:wrap type="square" anchorx="margin"/>
              </v:shape>
            </w:pict>
          </mc:Fallback>
        </mc:AlternateContent>
      </w:r>
      <w:r w:rsidRPr="00FA7622">
        <w:rPr>
          <w:b/>
          <w:bCs/>
          <w:sz w:val="28"/>
          <w:szCs w:val="28"/>
        </w:rPr>
        <w:t>Student Name</w:t>
      </w:r>
      <w:r w:rsidRPr="00837A68">
        <w:rPr>
          <w:sz w:val="28"/>
          <w:szCs w:val="28"/>
        </w:rPr>
        <w:t>:</w:t>
      </w:r>
    </w:p>
    <w:p w14:paraId="7841B041" w14:textId="77777777" w:rsidR="00FA7622" w:rsidRPr="00FA7622" w:rsidRDefault="00FA7622" w:rsidP="00FA7622">
      <w:pPr>
        <w:rPr>
          <w:sz w:val="12"/>
          <w:szCs w:val="12"/>
        </w:rPr>
      </w:pPr>
    </w:p>
    <w:p w14:paraId="71F8C9D7" w14:textId="04FCFB4F" w:rsidR="00FA7622" w:rsidRPr="00837A68" w:rsidRDefault="00FA7622" w:rsidP="00FA7622">
      <w:pPr>
        <w:rPr>
          <w:sz w:val="28"/>
          <w:szCs w:val="28"/>
        </w:rPr>
      </w:pPr>
      <w:r w:rsidRPr="00FA7622">
        <w:rPr>
          <w:b/>
          <w:bCs/>
          <w:sz w:val="28"/>
          <w:szCs w:val="28"/>
        </w:rPr>
        <w:t>Grade Awarded</w:t>
      </w:r>
      <w:r w:rsidRPr="00837A68">
        <w:rPr>
          <w:sz w:val="28"/>
          <w:szCs w:val="28"/>
        </w:rPr>
        <w:t>:</w:t>
      </w:r>
    </w:p>
    <w:tbl>
      <w:tblPr>
        <w:tblStyle w:val="TableGrid"/>
        <w:tblW w:w="0" w:type="auto"/>
        <w:tblLook w:val="04A0" w:firstRow="1" w:lastRow="0" w:firstColumn="1" w:lastColumn="0" w:noHBand="0" w:noVBand="1"/>
      </w:tblPr>
      <w:tblGrid>
        <w:gridCol w:w="2254"/>
        <w:gridCol w:w="2254"/>
        <w:gridCol w:w="2254"/>
        <w:gridCol w:w="2254"/>
      </w:tblGrid>
      <w:tr w:rsidR="00FA7622" w14:paraId="605F6717" w14:textId="77777777" w:rsidTr="00FA7C51">
        <w:trPr>
          <w:trHeight w:val="591"/>
        </w:trPr>
        <w:tc>
          <w:tcPr>
            <w:tcW w:w="2254" w:type="dxa"/>
          </w:tcPr>
          <w:p w14:paraId="706424A7" w14:textId="77777777" w:rsidR="00FA7622" w:rsidRPr="00837A68" w:rsidRDefault="00FA7622" w:rsidP="00FA7C51">
            <w:pPr>
              <w:rPr>
                <w:sz w:val="28"/>
                <w:szCs w:val="28"/>
              </w:rPr>
            </w:pPr>
            <w:r w:rsidRPr="00837A68">
              <w:rPr>
                <w:sz w:val="28"/>
                <w:szCs w:val="28"/>
              </w:rPr>
              <w:t>Not Achieved</w:t>
            </w:r>
          </w:p>
        </w:tc>
        <w:tc>
          <w:tcPr>
            <w:tcW w:w="2254" w:type="dxa"/>
          </w:tcPr>
          <w:p w14:paraId="4CDF1C12" w14:textId="77777777" w:rsidR="00FA7622" w:rsidRPr="00837A68" w:rsidRDefault="00FA7622" w:rsidP="00FA7C51">
            <w:pPr>
              <w:rPr>
                <w:sz w:val="28"/>
                <w:szCs w:val="28"/>
              </w:rPr>
            </w:pPr>
            <w:r w:rsidRPr="00837A68">
              <w:rPr>
                <w:sz w:val="28"/>
                <w:szCs w:val="28"/>
              </w:rPr>
              <w:t>Achieved</w:t>
            </w:r>
          </w:p>
        </w:tc>
        <w:tc>
          <w:tcPr>
            <w:tcW w:w="2254" w:type="dxa"/>
          </w:tcPr>
          <w:p w14:paraId="2644ACB1" w14:textId="77777777" w:rsidR="00FA7622" w:rsidRPr="00837A68" w:rsidRDefault="00FA7622" w:rsidP="00FA7C51">
            <w:pPr>
              <w:rPr>
                <w:sz w:val="28"/>
                <w:szCs w:val="28"/>
              </w:rPr>
            </w:pPr>
            <w:r w:rsidRPr="00837A68">
              <w:rPr>
                <w:sz w:val="28"/>
                <w:szCs w:val="28"/>
              </w:rPr>
              <w:t>Merit</w:t>
            </w:r>
          </w:p>
        </w:tc>
        <w:tc>
          <w:tcPr>
            <w:tcW w:w="2254" w:type="dxa"/>
          </w:tcPr>
          <w:p w14:paraId="33A1C716" w14:textId="77777777" w:rsidR="00FA7622" w:rsidRPr="00837A68" w:rsidRDefault="00FA7622" w:rsidP="00FA7C51">
            <w:pPr>
              <w:rPr>
                <w:sz w:val="28"/>
                <w:szCs w:val="28"/>
              </w:rPr>
            </w:pPr>
            <w:r w:rsidRPr="00837A68">
              <w:rPr>
                <w:sz w:val="28"/>
                <w:szCs w:val="28"/>
              </w:rPr>
              <w:t>Excellence</w:t>
            </w:r>
          </w:p>
        </w:tc>
      </w:tr>
      <w:tr w:rsidR="00FA7622" w14:paraId="2E6BDC5C" w14:textId="77777777" w:rsidTr="00FA7C51">
        <w:tc>
          <w:tcPr>
            <w:tcW w:w="2254" w:type="dxa"/>
          </w:tcPr>
          <w:p w14:paraId="4702BDDD" w14:textId="77777777" w:rsidR="00FA7622" w:rsidRDefault="00FA7622" w:rsidP="00FA7C51">
            <w:pPr>
              <w:rPr>
                <w:sz w:val="40"/>
                <w:szCs w:val="40"/>
              </w:rPr>
            </w:pPr>
          </w:p>
        </w:tc>
        <w:tc>
          <w:tcPr>
            <w:tcW w:w="2254" w:type="dxa"/>
          </w:tcPr>
          <w:p w14:paraId="4F3A9F53" w14:textId="77777777" w:rsidR="00FA7622" w:rsidRDefault="00FA7622" w:rsidP="00FA7C51">
            <w:pPr>
              <w:rPr>
                <w:sz w:val="40"/>
                <w:szCs w:val="40"/>
              </w:rPr>
            </w:pPr>
          </w:p>
        </w:tc>
        <w:tc>
          <w:tcPr>
            <w:tcW w:w="2254" w:type="dxa"/>
          </w:tcPr>
          <w:p w14:paraId="16FF1D67" w14:textId="77777777" w:rsidR="00FA7622" w:rsidRDefault="00FA7622" w:rsidP="00FA7C51">
            <w:pPr>
              <w:rPr>
                <w:sz w:val="40"/>
                <w:szCs w:val="40"/>
              </w:rPr>
            </w:pPr>
          </w:p>
        </w:tc>
        <w:tc>
          <w:tcPr>
            <w:tcW w:w="2254" w:type="dxa"/>
          </w:tcPr>
          <w:p w14:paraId="5417C19F" w14:textId="77777777" w:rsidR="00FA7622" w:rsidRDefault="00FA7622" w:rsidP="00FA7C51">
            <w:pPr>
              <w:rPr>
                <w:sz w:val="40"/>
                <w:szCs w:val="40"/>
              </w:rPr>
            </w:pPr>
          </w:p>
        </w:tc>
      </w:tr>
    </w:tbl>
    <w:p w14:paraId="7AF188F7" w14:textId="77777777" w:rsidR="00FA7622" w:rsidRPr="00FA7622" w:rsidRDefault="00FA7622" w:rsidP="00FA7622">
      <w:pPr>
        <w:rPr>
          <w:sz w:val="20"/>
          <w:szCs w:val="20"/>
        </w:rPr>
      </w:pPr>
    </w:p>
    <w:p w14:paraId="1F2059E1" w14:textId="77777777" w:rsidR="00FA7622" w:rsidRPr="00837A68" w:rsidRDefault="00FA7622" w:rsidP="00FA7622">
      <w:pPr>
        <w:rPr>
          <w:sz w:val="28"/>
          <w:szCs w:val="28"/>
        </w:rPr>
      </w:pPr>
      <w:r w:rsidRPr="00FA7622">
        <w:rPr>
          <w:b/>
          <w:bCs/>
          <w:noProof/>
          <w:sz w:val="28"/>
          <w:szCs w:val="28"/>
        </w:rPr>
        <mc:AlternateContent>
          <mc:Choice Requires="wps">
            <w:drawing>
              <wp:anchor distT="45720" distB="45720" distL="114300" distR="114300" simplePos="0" relativeHeight="251658241" behindDoc="0" locked="0" layoutInCell="1" allowOverlap="1" wp14:anchorId="39E91154" wp14:editId="3D4A9B8F">
                <wp:simplePos x="0" y="0"/>
                <wp:positionH relativeFrom="margin">
                  <wp:align>left</wp:align>
                </wp:positionH>
                <wp:positionV relativeFrom="paragraph">
                  <wp:posOffset>337185</wp:posOffset>
                </wp:positionV>
                <wp:extent cx="5829300" cy="1933575"/>
                <wp:effectExtent l="0" t="0" r="19050" b="28575"/>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9300" cy="1933575"/>
                        </a:xfrm>
                        <a:prstGeom prst="rect">
                          <a:avLst/>
                        </a:prstGeom>
                        <a:solidFill>
                          <a:srgbClr val="FFFFFF"/>
                        </a:solidFill>
                        <a:ln w="9525">
                          <a:solidFill>
                            <a:srgbClr val="000000"/>
                          </a:solidFill>
                          <a:miter lim="800000"/>
                          <a:headEnd/>
                          <a:tailEnd/>
                        </a:ln>
                      </wps:spPr>
                      <wps:txbx>
                        <w:txbxContent>
                          <w:p w14:paraId="340E579C" w14:textId="77777777" w:rsidR="00FA7622" w:rsidRDefault="00FA7622" w:rsidP="00FA762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E91154" id="_x0000_s1027" type="#_x0000_t202" style="position:absolute;margin-left:0;margin-top:26.55pt;width:459pt;height:152.25pt;z-index:251658241;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">
                <v:textbox>
                  <w:txbxContent>
                    <w:p w14:paraId="340E579C" w14:textId="77777777" w:rsidR="00FA7622" w:rsidRDefault="00FA7622" w:rsidP="00FA7622"/>
                  </w:txbxContent>
                </v:textbox>
                <w10:wrap type="square" anchorx="margin"/>
              </v:shape>
            </w:pict>
          </mc:Fallback>
        </mc:AlternateContent>
      </w:r>
      <w:r w:rsidRPr="00FA7622">
        <w:rPr>
          <w:b/>
          <w:bCs/>
          <w:sz w:val="28"/>
          <w:szCs w:val="28"/>
        </w:rPr>
        <w:t>Overall comments</w:t>
      </w:r>
      <w:r w:rsidRPr="00837A68">
        <w:rPr>
          <w:sz w:val="28"/>
          <w:szCs w:val="28"/>
        </w:rPr>
        <w:t>:</w:t>
      </w:r>
    </w:p>
    <w:p w14:paraId="3724C0D0" w14:textId="77777777" w:rsidR="00FA7622" w:rsidRDefault="00FA7622" w:rsidP="00FA7622">
      <w:pPr>
        <w:spacing w:line="240" w:lineRule="auto"/>
        <w:rPr>
          <w:sz w:val="28"/>
          <w:szCs w:val="28"/>
        </w:rPr>
      </w:pPr>
    </w:p>
    <w:p w14:paraId="1805CE9F" w14:textId="77777777" w:rsidR="00FA7622" w:rsidRPr="00A54798" w:rsidRDefault="00FA7622" w:rsidP="00FA7622">
      <w:pPr>
        <w:spacing w:line="240" w:lineRule="auto"/>
        <w:rPr>
          <w:sz w:val="28"/>
          <w:szCs w:val="28"/>
        </w:rPr>
      </w:pPr>
      <w:r w:rsidRPr="00A54798">
        <w:rPr>
          <w:sz w:val="28"/>
          <w:szCs w:val="28"/>
        </w:rPr>
        <w:t>Teacher Name: ______________________</w:t>
      </w:r>
    </w:p>
    <w:p w14:paraId="31D4622F" w14:textId="77777777" w:rsidR="00FA7622" w:rsidRPr="00FA7622" w:rsidRDefault="00FA7622" w:rsidP="00FA7622">
      <w:pPr>
        <w:spacing w:line="240" w:lineRule="auto"/>
        <w:rPr>
          <w:sz w:val="2"/>
          <w:szCs w:val="2"/>
        </w:rPr>
      </w:pPr>
    </w:p>
    <w:p w14:paraId="3BC7764C" w14:textId="77777777" w:rsidR="00FA7622" w:rsidRPr="00A54798" w:rsidRDefault="00FA7622" w:rsidP="00FA7622">
      <w:pPr>
        <w:spacing w:line="240" w:lineRule="auto"/>
        <w:rPr>
          <w:sz w:val="28"/>
          <w:szCs w:val="28"/>
        </w:rPr>
      </w:pPr>
      <w:r w:rsidRPr="00A54798">
        <w:rPr>
          <w:sz w:val="28"/>
          <w:szCs w:val="28"/>
        </w:rPr>
        <w:t>Signature: __________________</w:t>
      </w:r>
    </w:p>
    <w:p w14:paraId="6E12178D" w14:textId="77777777" w:rsidR="00FA7622" w:rsidRPr="00FA7622" w:rsidRDefault="00FA7622" w:rsidP="00FA7622">
      <w:pPr>
        <w:spacing w:line="240" w:lineRule="auto"/>
        <w:rPr>
          <w:sz w:val="2"/>
          <w:szCs w:val="2"/>
        </w:rPr>
      </w:pPr>
    </w:p>
    <w:p w14:paraId="4F2187AD" w14:textId="67977D56" w:rsidR="00FA7622" w:rsidRDefault="00FA7622" w:rsidP="00FA7622">
      <w:pPr>
        <w:rPr>
          <w:b/>
          <w:bCs/>
          <w:sz w:val="40"/>
          <w:szCs w:val="40"/>
          <w:u w:val="single"/>
        </w:rPr>
        <w:sectPr w:rsidR="00FA7622">
          <w:pgSz w:w="11906" w:h="16838"/>
          <w:pgMar w:top="1440" w:right="1440" w:bottom="1440" w:left="1440" w:header="708" w:footer="708" w:gutter="0"/>
          <w:cols w:space="708"/>
          <w:docGrid w:linePitch="360"/>
        </w:sectPr>
      </w:pPr>
      <w:r w:rsidRPr="00A54798">
        <w:rPr>
          <w:sz w:val="28"/>
          <w:szCs w:val="28"/>
        </w:rPr>
        <w:t xml:space="preserve">Date: </w:t>
      </w:r>
      <w:r w:rsidRPr="00A54798">
        <w:rPr>
          <w:sz w:val="28"/>
          <w:szCs w:val="28"/>
        </w:rPr>
        <w:tab/>
        <w:t>____/____/202</w:t>
      </w:r>
      <w:r w:rsidR="00382E66">
        <w:rPr>
          <w:sz w:val="28"/>
          <w:szCs w:val="28"/>
        </w:rPr>
        <w:t>3</w:t>
      </w:r>
    </w:p>
    <w:p w14:paraId="2CAF5A8A" w14:textId="7C8CFE16" w:rsidR="00566970" w:rsidRPr="008F27A8" w:rsidRDefault="00566970">
      <w:pPr>
        <w:rPr>
          <w:b/>
          <w:bCs/>
          <w:sz w:val="40"/>
          <w:szCs w:val="40"/>
          <w:u w:val="single"/>
        </w:rPr>
      </w:pPr>
      <w:r w:rsidRPr="008F27A8">
        <w:rPr>
          <w:b/>
          <w:bCs/>
          <w:sz w:val="40"/>
          <w:szCs w:val="40"/>
          <w:u w:val="single"/>
        </w:rPr>
        <w:lastRenderedPageBreak/>
        <w:t xml:space="preserve">Year 13 </w:t>
      </w:r>
      <w:r w:rsidR="008F27A8">
        <w:rPr>
          <w:b/>
          <w:bCs/>
          <w:sz w:val="40"/>
          <w:szCs w:val="40"/>
          <w:u w:val="single"/>
        </w:rPr>
        <w:t xml:space="preserve">Assessment 91901 - </w:t>
      </w:r>
      <w:r w:rsidRPr="008F27A8">
        <w:rPr>
          <w:b/>
          <w:bCs/>
          <w:sz w:val="40"/>
          <w:szCs w:val="40"/>
          <w:u w:val="single"/>
        </w:rPr>
        <w:t>Brief</w:t>
      </w:r>
    </w:p>
    <w:p w14:paraId="7543AE5C" w14:textId="40850325" w:rsidR="00566970" w:rsidRDefault="00566970"/>
    <w:p w14:paraId="49D688DE" w14:textId="3F7D99F0" w:rsidR="00566970" w:rsidRDefault="00566970">
      <w:r>
        <w:t>The Red Beach Outrigger Canoe Club wants you to design them a website. The club i</w:t>
      </w:r>
      <w:r w:rsidRPr="00566970">
        <w:t>s a young up and coming Waka Ama club that was established in 2018 to lead the development and practice of Waka Ama</w:t>
      </w:r>
      <w:r>
        <w:t xml:space="preserve"> within the community</w:t>
      </w:r>
      <w:r w:rsidRPr="00566970">
        <w:t xml:space="preserve">. They </w:t>
      </w:r>
      <w:r>
        <w:t>would like</w:t>
      </w:r>
      <w:r w:rsidRPr="00566970">
        <w:t xml:space="preserve"> </w:t>
      </w:r>
      <w:r>
        <w:t>the</w:t>
      </w:r>
      <w:r w:rsidRPr="00566970">
        <w:t xml:space="preserve"> website </w:t>
      </w:r>
      <w:r>
        <w:t>to</w:t>
      </w:r>
      <w:r w:rsidRPr="00566970">
        <w:t xml:space="preserve"> </w:t>
      </w:r>
      <w:r>
        <w:t>inform their community about the club</w:t>
      </w:r>
      <w:r w:rsidR="000E0F23">
        <w:t>,</w:t>
      </w:r>
      <w:r>
        <w:t xml:space="preserve"> what they </w:t>
      </w:r>
      <w:r w:rsidR="000E0F23">
        <w:t xml:space="preserve">do and </w:t>
      </w:r>
      <w:r w:rsidR="001F7A7F">
        <w:t>provide some additional information like safety procedures, uniforms etc.</w:t>
      </w:r>
    </w:p>
    <w:p w14:paraId="4475B036" w14:textId="2EFC8F0D" w:rsidR="00C35F19" w:rsidRPr="00071712" w:rsidRDefault="001F7A7F">
      <w:r>
        <w:t xml:space="preserve">They want the website to encourage many people within their community of all ages to join and engage in the culture of the club. Therefore, they want to ensure that prospective members can clearly see what they need to do to join the club and what the fees are required for. Additionally, current members should be able to easily access the club portal and follow up with the current happenings of the club via social media. You have been provided with all photos, logos and content along with a style guide. </w:t>
      </w:r>
    </w:p>
    <w:p w14:paraId="4A93A205" w14:textId="389EDE58" w:rsidR="304EF0DF" w:rsidRDefault="304EF0DF" w:rsidP="61AAAB64">
      <w:r>
        <w:t xml:space="preserve">The website needs a contact form so perspective members can send enquires to the </w:t>
      </w:r>
      <w:r w:rsidR="47D60CF6">
        <w:t>club secretary.</w:t>
      </w:r>
    </w:p>
    <w:p w14:paraId="7E202A52" w14:textId="23C1A35A" w:rsidR="3FF732C4" w:rsidRDefault="3FF732C4" w:rsidP="3FF732C4"/>
    <w:p w14:paraId="0371F92D" w14:textId="76E7A9E2" w:rsidR="00C35F19" w:rsidRPr="00071712" w:rsidRDefault="00C35F19">
      <w:pPr>
        <w:rPr>
          <w:b/>
          <w:bCs/>
          <w:sz w:val="24"/>
          <w:szCs w:val="24"/>
        </w:rPr>
      </w:pPr>
      <w:r w:rsidRPr="00071712">
        <w:rPr>
          <w:b/>
          <w:bCs/>
          <w:sz w:val="24"/>
          <w:szCs w:val="24"/>
        </w:rPr>
        <w:t>Current Member Profile:</w:t>
      </w:r>
    </w:p>
    <w:p w14:paraId="017AB1B4" w14:textId="53BF31AB" w:rsidR="00C35F19" w:rsidRDefault="00C35F19">
      <w:r>
        <w:t xml:space="preserve">Currently the club is made up of a </w:t>
      </w:r>
      <w:r w:rsidR="004C0092">
        <w:t xml:space="preserve">diverse </w:t>
      </w:r>
      <w:r>
        <w:t xml:space="preserve">range of people who make up several different </w:t>
      </w:r>
      <w:r w:rsidR="00592FDA">
        <w:t>6</w:t>
      </w:r>
      <w:r w:rsidR="008F27A8">
        <w:t>-</w:t>
      </w:r>
      <w:r w:rsidR="00592FDA">
        <w:t xml:space="preserve">man </w:t>
      </w:r>
      <w:r>
        <w:t>crews. The crews are formed dependant on ability and goals (are they working toward a competition). They are currently:</w:t>
      </w:r>
    </w:p>
    <w:p w14:paraId="3A540581" w14:textId="1DED0BC3" w:rsidR="00C35F19" w:rsidRDefault="00C35F19">
      <w:r>
        <w:t xml:space="preserve">Masters Men – Ages ranging </w:t>
      </w:r>
      <w:r w:rsidR="004C0092">
        <w:t>40</w:t>
      </w:r>
      <w:r>
        <w:t>-60 (experienced)</w:t>
      </w:r>
    </w:p>
    <w:p w14:paraId="03B0C083" w14:textId="064C116E" w:rsidR="00C35F19" w:rsidRDefault="00C35F19">
      <w:r>
        <w:t>Open Men</w:t>
      </w:r>
      <w:r w:rsidR="00734463">
        <w:t>’</w:t>
      </w:r>
      <w:r>
        <w:t>s – Ages ranging 20-40 (mixed experience)</w:t>
      </w:r>
    </w:p>
    <w:p w14:paraId="4D7B5CC1" w14:textId="62BF6789" w:rsidR="00C35F19" w:rsidRDefault="00C35F19">
      <w:r>
        <w:t xml:space="preserve">Women’s – Ages ranging </w:t>
      </w:r>
      <w:r w:rsidR="004C0092">
        <w:t>20-40 (mixed experience)</w:t>
      </w:r>
    </w:p>
    <w:p w14:paraId="4B0CEBBD" w14:textId="015BDDD0" w:rsidR="00C35F19" w:rsidRDefault="00C35F19">
      <w:r>
        <w:t>Mixed team (all genders) – Ages ranging 20-50 (Mixed experience)</w:t>
      </w:r>
    </w:p>
    <w:p w14:paraId="0E0DB951" w14:textId="3F8B21A2" w:rsidR="004C0092" w:rsidRDefault="004C0092"/>
    <w:p w14:paraId="57960916" w14:textId="34E0BCDE" w:rsidR="004C0092" w:rsidRDefault="004C0092">
      <w:r>
        <w:t>The vision for the future. We want to encourage more people to join within our community and would be looking to start the following teams:</w:t>
      </w:r>
    </w:p>
    <w:p w14:paraId="1508C9EB" w14:textId="05900CA3" w:rsidR="004C0092" w:rsidRDefault="004C0092">
      <w:r>
        <w:t>Highschool student team – Support local high</w:t>
      </w:r>
      <w:r w:rsidR="49C0F671">
        <w:t xml:space="preserve"> </w:t>
      </w:r>
      <w:r>
        <w:t>schools and their waka ama teams</w:t>
      </w:r>
    </w:p>
    <w:p w14:paraId="44DC61FD" w14:textId="3A1731CD" w:rsidR="004C0092" w:rsidRDefault="004C0092">
      <w:r>
        <w:t>Junior teams – Ages under 19</w:t>
      </w:r>
    </w:p>
    <w:p w14:paraId="6A2A5019" w14:textId="049ED4A6" w:rsidR="004C0092" w:rsidRDefault="004C0092">
      <w:r>
        <w:t xml:space="preserve">Additional teams within the current </w:t>
      </w:r>
      <w:r w:rsidR="00592FDA">
        <w:t>crew types</w:t>
      </w:r>
    </w:p>
    <w:p w14:paraId="3E5D8971" w14:textId="726129C7" w:rsidR="00592FDA" w:rsidRDefault="00592FDA">
      <w:r>
        <w:br w:type="page"/>
      </w:r>
    </w:p>
    <w:p w14:paraId="148C9BA0" w14:textId="5D7DF281" w:rsidR="00C35F19" w:rsidRPr="008F27A8" w:rsidRDefault="00592FDA">
      <w:pPr>
        <w:rPr>
          <w:b/>
          <w:bCs/>
          <w:sz w:val="32"/>
          <w:szCs w:val="32"/>
        </w:rPr>
      </w:pPr>
      <w:r w:rsidRPr="008F27A8">
        <w:rPr>
          <w:b/>
          <w:bCs/>
          <w:sz w:val="32"/>
          <w:szCs w:val="32"/>
        </w:rPr>
        <w:lastRenderedPageBreak/>
        <w:t>Marking Scheme</w:t>
      </w:r>
    </w:p>
    <w:p w14:paraId="43CD2C1C" w14:textId="31220191" w:rsidR="00592FDA" w:rsidRDefault="00592FDA"/>
    <w:tbl>
      <w:tblPr>
        <w:tblStyle w:val="TableGrid"/>
        <w:tblW w:w="9209" w:type="dxa"/>
        <w:tblLook w:val="04A0" w:firstRow="1" w:lastRow="0" w:firstColumn="1" w:lastColumn="0" w:noHBand="0" w:noVBand="1"/>
      </w:tblPr>
      <w:tblGrid>
        <w:gridCol w:w="3069"/>
        <w:gridCol w:w="3730"/>
        <w:gridCol w:w="2410"/>
      </w:tblGrid>
      <w:tr w:rsidR="00592FDA" w14:paraId="7E2577E9" w14:textId="11E505BC" w:rsidTr="008F27A8">
        <w:tc>
          <w:tcPr>
            <w:tcW w:w="3069" w:type="dxa"/>
          </w:tcPr>
          <w:p w14:paraId="6B61BA12" w14:textId="2C3FF16A" w:rsidR="00592FDA" w:rsidRPr="00DA1B5F" w:rsidRDefault="00592FDA" w:rsidP="008F27A8">
            <w:pPr>
              <w:rPr>
                <w:b/>
                <w:bCs/>
                <w:u w:val="single"/>
              </w:rPr>
            </w:pPr>
            <w:r w:rsidRPr="00DA1B5F">
              <w:rPr>
                <w:b/>
                <w:bCs/>
                <w:sz w:val="40"/>
                <w:szCs w:val="40"/>
                <w:u w:val="single"/>
              </w:rPr>
              <w:t>Achieved</w:t>
            </w:r>
          </w:p>
        </w:tc>
        <w:tc>
          <w:tcPr>
            <w:tcW w:w="3730" w:type="dxa"/>
          </w:tcPr>
          <w:p w14:paraId="1F2C3622" w14:textId="77777777" w:rsidR="00592FDA" w:rsidRPr="00DA1B5F" w:rsidRDefault="00592FDA" w:rsidP="008F27A8">
            <w:pPr>
              <w:rPr>
                <w:i/>
                <w:iCs/>
              </w:rPr>
            </w:pPr>
          </w:p>
        </w:tc>
        <w:tc>
          <w:tcPr>
            <w:tcW w:w="2410" w:type="dxa"/>
          </w:tcPr>
          <w:p w14:paraId="1A19C1DC" w14:textId="77777777" w:rsidR="00592FDA" w:rsidRDefault="00592FDA" w:rsidP="008F27A8"/>
        </w:tc>
      </w:tr>
      <w:tr w:rsidR="00DA1B5F" w14:paraId="5C148767" w14:textId="77777777" w:rsidTr="008F27A8">
        <w:tc>
          <w:tcPr>
            <w:tcW w:w="3069" w:type="dxa"/>
          </w:tcPr>
          <w:p w14:paraId="20B0ED9D" w14:textId="08500417" w:rsidR="00DA1B5F" w:rsidRPr="00DA1B5F" w:rsidRDefault="00DA1B5F" w:rsidP="008F27A8">
            <w:pPr>
              <w:rPr>
                <w:b/>
                <w:bCs/>
                <w:sz w:val="40"/>
                <w:szCs w:val="40"/>
                <w:u w:val="single"/>
              </w:rPr>
            </w:pPr>
            <w:r w:rsidRPr="00DA1B5F">
              <w:rPr>
                <w:b/>
                <w:bCs/>
                <w:sz w:val="28"/>
                <w:szCs w:val="28"/>
                <w:u w:val="single"/>
              </w:rPr>
              <w:t>The student has…</w:t>
            </w:r>
          </w:p>
        </w:tc>
        <w:tc>
          <w:tcPr>
            <w:tcW w:w="3730" w:type="dxa"/>
          </w:tcPr>
          <w:p w14:paraId="3E985ED4" w14:textId="5958800E" w:rsidR="00DA1B5F" w:rsidRPr="00DA1B5F" w:rsidRDefault="00DA1B5F" w:rsidP="008F27A8">
            <w:pPr>
              <w:rPr>
                <w:b/>
                <w:bCs/>
                <w:sz w:val="28"/>
                <w:szCs w:val="28"/>
              </w:rPr>
            </w:pPr>
            <w:r w:rsidRPr="00DA1B5F">
              <w:rPr>
                <w:b/>
                <w:bCs/>
                <w:sz w:val="28"/>
                <w:szCs w:val="28"/>
              </w:rPr>
              <w:t>Evidence:</w:t>
            </w:r>
          </w:p>
        </w:tc>
        <w:tc>
          <w:tcPr>
            <w:tcW w:w="2410" w:type="dxa"/>
          </w:tcPr>
          <w:p w14:paraId="767AB23B" w14:textId="77777777" w:rsidR="00DA1B5F" w:rsidRDefault="00DA1B5F" w:rsidP="008F27A8"/>
        </w:tc>
      </w:tr>
      <w:tr w:rsidR="00DA1B5F" w14:paraId="3CA7AE68" w14:textId="77777777" w:rsidTr="008F27A8">
        <w:tc>
          <w:tcPr>
            <w:tcW w:w="9209" w:type="dxa"/>
            <w:gridSpan w:val="3"/>
          </w:tcPr>
          <w:p w14:paraId="6C8EC851" w14:textId="77777777" w:rsidR="00DA1B5F" w:rsidRDefault="00DA1B5F" w:rsidP="008F27A8"/>
        </w:tc>
      </w:tr>
      <w:tr w:rsidR="00592FDA" w14:paraId="1D6292AE" w14:textId="692ED01D" w:rsidTr="008F27A8">
        <w:trPr>
          <w:trHeight w:val="1365"/>
        </w:trPr>
        <w:tc>
          <w:tcPr>
            <w:tcW w:w="3069" w:type="dxa"/>
          </w:tcPr>
          <w:p w14:paraId="7E76235F" w14:textId="6CB0359D" w:rsidR="00592FDA" w:rsidRPr="00DA1B5F" w:rsidRDefault="00592FDA" w:rsidP="008F27A8">
            <w:pPr>
              <w:rPr>
                <w:b/>
                <w:bCs/>
                <w:sz w:val="24"/>
                <w:szCs w:val="24"/>
              </w:rPr>
            </w:pPr>
            <w:r w:rsidRPr="00DA1B5F">
              <w:rPr>
                <w:b/>
                <w:bCs/>
                <w:sz w:val="24"/>
                <w:szCs w:val="24"/>
              </w:rPr>
              <w:t>Explained the purpose of the outcome and the requirements of the end users?</w:t>
            </w:r>
          </w:p>
        </w:tc>
        <w:tc>
          <w:tcPr>
            <w:tcW w:w="3730" w:type="dxa"/>
          </w:tcPr>
          <w:p w14:paraId="1537EBED" w14:textId="47588B59" w:rsidR="00592FDA" w:rsidRPr="00DA1B5F" w:rsidRDefault="00592FDA" w:rsidP="008F27A8">
            <w:pPr>
              <w:rPr>
                <w:i/>
                <w:iCs/>
              </w:rPr>
            </w:pPr>
            <w:r w:rsidRPr="00DA1B5F">
              <w:rPr>
                <w:i/>
                <w:iCs/>
              </w:rPr>
              <w:t>The student has clearly explained in their own words the purpose of the design and the end user’s requirements</w:t>
            </w:r>
          </w:p>
        </w:tc>
        <w:tc>
          <w:tcPr>
            <w:tcW w:w="2410" w:type="dxa"/>
          </w:tcPr>
          <w:p w14:paraId="43F2D568" w14:textId="77777777" w:rsidR="00592FDA" w:rsidRDefault="00592FDA" w:rsidP="008F27A8"/>
        </w:tc>
      </w:tr>
      <w:tr w:rsidR="00592FDA" w14:paraId="4265B9ED" w14:textId="55F1CDB2" w:rsidTr="008F27A8">
        <w:trPr>
          <w:trHeight w:val="2547"/>
        </w:trPr>
        <w:tc>
          <w:tcPr>
            <w:tcW w:w="3069" w:type="dxa"/>
          </w:tcPr>
          <w:p w14:paraId="69A1DDCC" w14:textId="092DEB57" w:rsidR="00592FDA" w:rsidRPr="00DA1B5F" w:rsidRDefault="00592FDA" w:rsidP="008F27A8">
            <w:pPr>
              <w:rPr>
                <w:b/>
                <w:bCs/>
                <w:sz w:val="24"/>
                <w:szCs w:val="24"/>
              </w:rPr>
            </w:pPr>
            <w:r w:rsidRPr="00DA1B5F">
              <w:rPr>
                <w:b/>
                <w:bCs/>
                <w:sz w:val="24"/>
                <w:szCs w:val="24"/>
              </w:rPr>
              <w:t>Investigated relevant user experience methodologies?</w:t>
            </w:r>
          </w:p>
        </w:tc>
        <w:tc>
          <w:tcPr>
            <w:tcW w:w="3730" w:type="dxa"/>
          </w:tcPr>
          <w:p w14:paraId="210F9F1E" w14:textId="77777777" w:rsidR="008F27A8" w:rsidRDefault="00592FDA" w:rsidP="008F27A8">
            <w:pPr>
              <w:rPr>
                <w:i/>
                <w:iCs/>
              </w:rPr>
            </w:pPr>
            <w:r w:rsidRPr="00DA1B5F">
              <w:rPr>
                <w:i/>
                <w:iCs/>
              </w:rPr>
              <w:t xml:space="preserve">The student has researched methods or examples and generated design ideas using a range of user experience methodologies that may include: </w:t>
            </w:r>
          </w:p>
          <w:p w14:paraId="1F1676E6" w14:textId="77777777" w:rsidR="008F27A8" w:rsidRDefault="008F27A8" w:rsidP="008F27A8">
            <w:pPr>
              <w:rPr>
                <w:i/>
                <w:iCs/>
              </w:rPr>
            </w:pPr>
          </w:p>
          <w:p w14:paraId="06612668" w14:textId="77777777" w:rsidR="00592FDA" w:rsidRDefault="00592FDA" w:rsidP="008F27A8">
            <w:pPr>
              <w:rPr>
                <w:i/>
                <w:iCs/>
              </w:rPr>
            </w:pPr>
            <w:r w:rsidRPr="00DA1B5F">
              <w:rPr>
                <w:i/>
                <w:iCs/>
              </w:rPr>
              <w:t>user research, information architecture, user interface design, interaction design, visual design, content strategy, accessibility and any other factors</w:t>
            </w:r>
            <w:r w:rsidR="00DA1B5F">
              <w:rPr>
                <w:i/>
                <w:iCs/>
              </w:rPr>
              <w:t>.</w:t>
            </w:r>
          </w:p>
          <w:p w14:paraId="01C6CAFB" w14:textId="3BDC1D69" w:rsidR="008F27A8" w:rsidRPr="00DA1B5F" w:rsidRDefault="008F27A8" w:rsidP="008F27A8">
            <w:pPr>
              <w:rPr>
                <w:i/>
                <w:iCs/>
              </w:rPr>
            </w:pPr>
          </w:p>
        </w:tc>
        <w:tc>
          <w:tcPr>
            <w:tcW w:w="2410" w:type="dxa"/>
          </w:tcPr>
          <w:p w14:paraId="386D1A7A" w14:textId="77777777" w:rsidR="00592FDA" w:rsidRDefault="00592FDA" w:rsidP="008F27A8"/>
        </w:tc>
      </w:tr>
      <w:tr w:rsidR="00592FDA" w14:paraId="06659CDF" w14:textId="4C9D9AFA" w:rsidTr="008F27A8">
        <w:tc>
          <w:tcPr>
            <w:tcW w:w="3069" w:type="dxa"/>
          </w:tcPr>
          <w:p w14:paraId="539AA286" w14:textId="1A57E626" w:rsidR="00592FDA" w:rsidRPr="00DA1B5F" w:rsidRDefault="00C41B41" w:rsidP="008F27A8">
            <w:pPr>
              <w:rPr>
                <w:b/>
                <w:bCs/>
                <w:sz w:val="24"/>
                <w:szCs w:val="24"/>
              </w:rPr>
            </w:pPr>
            <w:r w:rsidRPr="00DA1B5F">
              <w:rPr>
                <w:b/>
                <w:bCs/>
                <w:sz w:val="24"/>
                <w:szCs w:val="24"/>
              </w:rPr>
              <w:t>Applied user experience methodologies to generate a range of design ideas?</w:t>
            </w:r>
          </w:p>
        </w:tc>
        <w:tc>
          <w:tcPr>
            <w:tcW w:w="3730" w:type="dxa"/>
          </w:tcPr>
          <w:p w14:paraId="3B34DFE9" w14:textId="77777777" w:rsidR="00592FDA" w:rsidRDefault="00C41B41" w:rsidP="008F27A8">
            <w:pPr>
              <w:rPr>
                <w:i/>
                <w:iCs/>
              </w:rPr>
            </w:pPr>
            <w:r w:rsidRPr="00DA1B5F">
              <w:rPr>
                <w:i/>
                <w:iCs/>
              </w:rPr>
              <w:t>The student has selected and used appropriate design conventions to generate 3 or more design ideas. They have demonstrated the application of user experience methodologies.</w:t>
            </w:r>
          </w:p>
          <w:p w14:paraId="6E59CEF6" w14:textId="580B0E6A" w:rsidR="008F27A8" w:rsidRPr="00DA1B5F" w:rsidRDefault="008F27A8" w:rsidP="008F27A8">
            <w:pPr>
              <w:rPr>
                <w:i/>
                <w:iCs/>
              </w:rPr>
            </w:pPr>
          </w:p>
        </w:tc>
        <w:tc>
          <w:tcPr>
            <w:tcW w:w="2410" w:type="dxa"/>
          </w:tcPr>
          <w:p w14:paraId="554F4ECC" w14:textId="77777777" w:rsidR="00592FDA" w:rsidRDefault="00592FDA" w:rsidP="008F27A8"/>
        </w:tc>
      </w:tr>
      <w:tr w:rsidR="00592FDA" w14:paraId="5C76E004" w14:textId="5E8ECA1D" w:rsidTr="008F27A8">
        <w:tc>
          <w:tcPr>
            <w:tcW w:w="3069" w:type="dxa"/>
          </w:tcPr>
          <w:p w14:paraId="033FC0E7" w14:textId="1FC93F84" w:rsidR="00592FDA" w:rsidRPr="00DA1B5F" w:rsidRDefault="00C41B41" w:rsidP="008F27A8">
            <w:pPr>
              <w:rPr>
                <w:b/>
                <w:bCs/>
                <w:sz w:val="24"/>
                <w:szCs w:val="24"/>
              </w:rPr>
            </w:pPr>
            <w:r w:rsidRPr="00DA1B5F">
              <w:rPr>
                <w:b/>
                <w:bCs/>
                <w:sz w:val="24"/>
                <w:szCs w:val="24"/>
              </w:rPr>
              <w:t>Explained the appropriateness of the chosen design?</w:t>
            </w:r>
          </w:p>
        </w:tc>
        <w:tc>
          <w:tcPr>
            <w:tcW w:w="3730" w:type="dxa"/>
          </w:tcPr>
          <w:p w14:paraId="16170F1F" w14:textId="77777777" w:rsidR="00C41B41" w:rsidRDefault="00C41B41" w:rsidP="008F27A8">
            <w:pPr>
              <w:rPr>
                <w:i/>
                <w:iCs/>
              </w:rPr>
            </w:pPr>
            <w:r w:rsidRPr="00DA1B5F">
              <w:rPr>
                <w:i/>
                <w:iCs/>
              </w:rPr>
              <w:t>The student explained why the design is fit for the purpose and for the end user</w:t>
            </w:r>
            <w:r w:rsidR="008F27A8">
              <w:rPr>
                <w:i/>
                <w:iCs/>
              </w:rPr>
              <w:t xml:space="preserve"> </w:t>
            </w:r>
            <w:r w:rsidRPr="00DA1B5F">
              <w:rPr>
                <w:i/>
                <w:iCs/>
              </w:rPr>
              <w:t>requirements. The student may comment on items such as readability, navigation, accessibility standards and other relevant factors.</w:t>
            </w:r>
          </w:p>
          <w:p w14:paraId="3FD7FFA3" w14:textId="3673DDF7" w:rsidR="008F27A8" w:rsidRPr="00DA1B5F" w:rsidRDefault="008F27A8" w:rsidP="008F27A8">
            <w:pPr>
              <w:rPr>
                <w:i/>
                <w:iCs/>
              </w:rPr>
            </w:pPr>
          </w:p>
        </w:tc>
        <w:tc>
          <w:tcPr>
            <w:tcW w:w="2410" w:type="dxa"/>
          </w:tcPr>
          <w:p w14:paraId="26ECAADB" w14:textId="77777777" w:rsidR="00592FDA" w:rsidRDefault="00592FDA" w:rsidP="008F27A8"/>
        </w:tc>
      </w:tr>
      <w:tr w:rsidR="00592FDA" w14:paraId="2163BF23" w14:textId="606351BF" w:rsidTr="008F27A8">
        <w:tc>
          <w:tcPr>
            <w:tcW w:w="3069" w:type="dxa"/>
          </w:tcPr>
          <w:p w14:paraId="577CD517" w14:textId="228CC8A2" w:rsidR="00592FDA" w:rsidRPr="00DA1B5F" w:rsidRDefault="00C41B41" w:rsidP="008F27A8">
            <w:pPr>
              <w:rPr>
                <w:b/>
                <w:bCs/>
                <w:sz w:val="24"/>
                <w:szCs w:val="24"/>
              </w:rPr>
            </w:pPr>
            <w:r w:rsidRPr="00DA1B5F">
              <w:rPr>
                <w:b/>
                <w:bCs/>
                <w:sz w:val="24"/>
                <w:szCs w:val="24"/>
              </w:rPr>
              <w:t>Modelled and tested the design idea?</w:t>
            </w:r>
          </w:p>
        </w:tc>
        <w:tc>
          <w:tcPr>
            <w:tcW w:w="3730" w:type="dxa"/>
          </w:tcPr>
          <w:p w14:paraId="125227BB" w14:textId="77777777" w:rsidR="00592FDA" w:rsidRDefault="00C41B41" w:rsidP="008F27A8">
            <w:pPr>
              <w:rPr>
                <w:i/>
                <w:iCs/>
              </w:rPr>
            </w:pPr>
            <w:r w:rsidRPr="00DA1B5F">
              <w:rPr>
                <w:i/>
                <w:iCs/>
              </w:rPr>
              <w:t>The student has shown evidence of trialling and testing design ideas. This may include evidence of testing their ideas with peers, parents, teachers and others; checking user understanding, gathering and summarising data from modelling and user testing.</w:t>
            </w:r>
          </w:p>
          <w:p w14:paraId="6B07B2D0" w14:textId="0DABC931" w:rsidR="008F27A8" w:rsidRPr="00DA1B5F" w:rsidRDefault="008F27A8" w:rsidP="008F27A8">
            <w:pPr>
              <w:rPr>
                <w:i/>
                <w:iCs/>
              </w:rPr>
            </w:pPr>
          </w:p>
        </w:tc>
        <w:tc>
          <w:tcPr>
            <w:tcW w:w="2410" w:type="dxa"/>
          </w:tcPr>
          <w:p w14:paraId="5D440372" w14:textId="77777777" w:rsidR="00592FDA" w:rsidRDefault="00592FDA" w:rsidP="008F27A8"/>
        </w:tc>
      </w:tr>
      <w:tr w:rsidR="00592FDA" w14:paraId="66ED5515" w14:textId="15451E4F" w:rsidTr="008F27A8">
        <w:tc>
          <w:tcPr>
            <w:tcW w:w="3069" w:type="dxa"/>
          </w:tcPr>
          <w:p w14:paraId="0AA87903" w14:textId="66A5BEE4" w:rsidR="00592FDA" w:rsidRPr="00DA1B5F" w:rsidRDefault="00C41B41" w:rsidP="008F27A8">
            <w:pPr>
              <w:rPr>
                <w:b/>
                <w:bCs/>
                <w:sz w:val="24"/>
                <w:szCs w:val="24"/>
              </w:rPr>
            </w:pPr>
            <w:r w:rsidRPr="00DA1B5F">
              <w:rPr>
                <w:b/>
                <w:bCs/>
                <w:sz w:val="24"/>
                <w:szCs w:val="24"/>
              </w:rPr>
              <w:t>Explained relevant implications?</w:t>
            </w:r>
          </w:p>
        </w:tc>
        <w:tc>
          <w:tcPr>
            <w:tcW w:w="3730" w:type="dxa"/>
          </w:tcPr>
          <w:p w14:paraId="7C370CA7" w14:textId="548DC703" w:rsidR="00592FDA" w:rsidRPr="00DA1B5F" w:rsidRDefault="00C41B41" w:rsidP="008F27A8">
            <w:pPr>
              <w:rPr>
                <w:i/>
                <w:iCs/>
              </w:rPr>
            </w:pPr>
            <w:r w:rsidRPr="00DA1B5F">
              <w:rPr>
                <w:i/>
                <w:iCs/>
              </w:rPr>
              <w:t>The student has discussed relevant implications. They may include items such as the aesthetics of the design, functionality, accessibility considerations and intellectual property.</w:t>
            </w:r>
          </w:p>
        </w:tc>
        <w:tc>
          <w:tcPr>
            <w:tcW w:w="2410" w:type="dxa"/>
          </w:tcPr>
          <w:p w14:paraId="17A873C6" w14:textId="77777777" w:rsidR="00592FDA" w:rsidRDefault="00592FDA" w:rsidP="008F27A8"/>
        </w:tc>
      </w:tr>
      <w:tr w:rsidR="008F27A8" w14:paraId="4F482689" w14:textId="346E39D0" w:rsidTr="008F27A8">
        <w:tc>
          <w:tcPr>
            <w:tcW w:w="3069" w:type="dxa"/>
          </w:tcPr>
          <w:p w14:paraId="39E5EE8E" w14:textId="18A4574E" w:rsidR="008F27A8" w:rsidRPr="00DA1B5F" w:rsidRDefault="008F27A8" w:rsidP="008F27A8">
            <w:pPr>
              <w:rPr>
                <w:b/>
                <w:bCs/>
                <w:sz w:val="24"/>
                <w:szCs w:val="24"/>
              </w:rPr>
            </w:pPr>
            <w:r>
              <w:rPr>
                <w:b/>
                <w:bCs/>
                <w:sz w:val="40"/>
                <w:szCs w:val="40"/>
                <w:u w:val="single"/>
              </w:rPr>
              <w:lastRenderedPageBreak/>
              <w:t>Merit</w:t>
            </w:r>
          </w:p>
        </w:tc>
        <w:tc>
          <w:tcPr>
            <w:tcW w:w="3730" w:type="dxa"/>
          </w:tcPr>
          <w:p w14:paraId="44FD94F4" w14:textId="77777777" w:rsidR="008F27A8" w:rsidRPr="00DA1B5F" w:rsidRDefault="008F27A8" w:rsidP="008F27A8">
            <w:pPr>
              <w:rPr>
                <w:i/>
                <w:iCs/>
              </w:rPr>
            </w:pPr>
          </w:p>
        </w:tc>
        <w:tc>
          <w:tcPr>
            <w:tcW w:w="2410" w:type="dxa"/>
          </w:tcPr>
          <w:p w14:paraId="03ACB3F6" w14:textId="77777777" w:rsidR="008F27A8" w:rsidRDefault="008F27A8" w:rsidP="008F27A8"/>
        </w:tc>
      </w:tr>
      <w:tr w:rsidR="008F27A8" w14:paraId="60F15E28" w14:textId="77777777" w:rsidTr="008F27A8">
        <w:tc>
          <w:tcPr>
            <w:tcW w:w="3069" w:type="dxa"/>
          </w:tcPr>
          <w:p w14:paraId="34A63F6F" w14:textId="6757B743" w:rsidR="008F27A8" w:rsidRDefault="008F27A8" w:rsidP="008F27A8">
            <w:pPr>
              <w:rPr>
                <w:b/>
                <w:bCs/>
                <w:sz w:val="40"/>
                <w:szCs w:val="40"/>
                <w:u w:val="single"/>
              </w:rPr>
            </w:pPr>
            <w:r w:rsidRPr="00DA1B5F">
              <w:rPr>
                <w:b/>
                <w:bCs/>
                <w:sz w:val="28"/>
                <w:szCs w:val="28"/>
                <w:u w:val="single"/>
              </w:rPr>
              <w:t>The student has…</w:t>
            </w:r>
          </w:p>
        </w:tc>
        <w:tc>
          <w:tcPr>
            <w:tcW w:w="3730" w:type="dxa"/>
          </w:tcPr>
          <w:p w14:paraId="68DC54AC" w14:textId="2B1E835F" w:rsidR="008F27A8" w:rsidRPr="00DA1B5F" w:rsidRDefault="008F27A8" w:rsidP="008F27A8">
            <w:pPr>
              <w:rPr>
                <w:i/>
                <w:iCs/>
              </w:rPr>
            </w:pPr>
            <w:r w:rsidRPr="00DA1B5F">
              <w:rPr>
                <w:b/>
                <w:bCs/>
                <w:sz w:val="28"/>
                <w:szCs w:val="28"/>
              </w:rPr>
              <w:t>Evidence:</w:t>
            </w:r>
          </w:p>
        </w:tc>
        <w:tc>
          <w:tcPr>
            <w:tcW w:w="2410" w:type="dxa"/>
          </w:tcPr>
          <w:p w14:paraId="67A93208" w14:textId="77777777" w:rsidR="008F27A8" w:rsidRDefault="008F27A8" w:rsidP="008F27A8"/>
        </w:tc>
      </w:tr>
      <w:tr w:rsidR="008F27A8" w14:paraId="6E53E9A0" w14:textId="77777777" w:rsidTr="00055AA1">
        <w:tc>
          <w:tcPr>
            <w:tcW w:w="9209" w:type="dxa"/>
            <w:gridSpan w:val="3"/>
          </w:tcPr>
          <w:p w14:paraId="29BA6225" w14:textId="77777777" w:rsidR="008F27A8" w:rsidRDefault="008F27A8" w:rsidP="008F27A8"/>
        </w:tc>
      </w:tr>
      <w:tr w:rsidR="00C41B41" w14:paraId="65374841" w14:textId="77777777" w:rsidTr="008F27A8">
        <w:tc>
          <w:tcPr>
            <w:tcW w:w="3069" w:type="dxa"/>
          </w:tcPr>
          <w:p w14:paraId="4F41044C" w14:textId="4B6BECEF" w:rsidR="00C41B41" w:rsidRPr="00DA1B5F" w:rsidRDefault="00C41B41" w:rsidP="008F27A8">
            <w:pPr>
              <w:rPr>
                <w:b/>
                <w:bCs/>
                <w:sz w:val="24"/>
                <w:szCs w:val="24"/>
              </w:rPr>
            </w:pPr>
            <w:r w:rsidRPr="00DA1B5F">
              <w:rPr>
                <w:b/>
                <w:bCs/>
                <w:sz w:val="24"/>
                <w:szCs w:val="24"/>
              </w:rPr>
              <w:t>Effectively used data gained from modelling and user testing to improve design?</w:t>
            </w:r>
          </w:p>
        </w:tc>
        <w:tc>
          <w:tcPr>
            <w:tcW w:w="3730" w:type="dxa"/>
          </w:tcPr>
          <w:p w14:paraId="207EF2B9" w14:textId="77777777" w:rsidR="00C41B41" w:rsidRPr="00DA1B5F" w:rsidRDefault="00C41B41" w:rsidP="008F27A8">
            <w:pPr>
              <w:rPr>
                <w:i/>
                <w:iCs/>
              </w:rPr>
            </w:pPr>
            <w:r w:rsidRPr="00DA1B5F">
              <w:rPr>
                <w:i/>
                <w:iCs/>
              </w:rPr>
              <w:t>The student has effectively used data gained from modelling and user testing to improve design.</w:t>
            </w:r>
          </w:p>
          <w:p w14:paraId="43F200B6" w14:textId="77777777" w:rsidR="00C41B41" w:rsidRPr="00DA1B5F" w:rsidRDefault="00C41B41" w:rsidP="008F27A8">
            <w:pPr>
              <w:rPr>
                <w:i/>
                <w:iCs/>
              </w:rPr>
            </w:pPr>
          </w:p>
          <w:p w14:paraId="47372D14" w14:textId="4CB700B4" w:rsidR="00C41B41" w:rsidRPr="00DA1B5F" w:rsidRDefault="00C41B41" w:rsidP="008F27A8">
            <w:pPr>
              <w:rPr>
                <w:i/>
                <w:iCs/>
              </w:rPr>
            </w:pPr>
            <w:r w:rsidRPr="00DA1B5F">
              <w:rPr>
                <w:i/>
                <w:iCs/>
              </w:rPr>
              <w:t xml:space="preserve">The student </w:t>
            </w:r>
            <w:r w:rsidR="008F27A8">
              <w:rPr>
                <w:i/>
                <w:iCs/>
              </w:rPr>
              <w:t>h</w:t>
            </w:r>
            <w:r w:rsidRPr="00DA1B5F">
              <w:rPr>
                <w:i/>
                <w:iCs/>
              </w:rPr>
              <w:t>as s</w:t>
            </w:r>
            <w:r w:rsidR="008F27A8">
              <w:rPr>
                <w:i/>
                <w:iCs/>
              </w:rPr>
              <w:t>h</w:t>
            </w:r>
            <w:r w:rsidRPr="00DA1B5F">
              <w:rPr>
                <w:i/>
                <w:iCs/>
              </w:rPr>
              <w:t>own where and how feedback data has been used to improve their design.</w:t>
            </w:r>
          </w:p>
          <w:p w14:paraId="043D9FDB" w14:textId="77777777" w:rsidR="00C41B41" w:rsidRPr="00DA1B5F" w:rsidRDefault="00C41B41" w:rsidP="008F27A8">
            <w:pPr>
              <w:rPr>
                <w:i/>
                <w:iCs/>
              </w:rPr>
            </w:pPr>
          </w:p>
          <w:p w14:paraId="0C4EC801" w14:textId="4C066B9D" w:rsidR="00C41B41" w:rsidRPr="00DA1B5F" w:rsidRDefault="00C41B41" w:rsidP="008F27A8">
            <w:pPr>
              <w:rPr>
                <w:i/>
                <w:iCs/>
              </w:rPr>
            </w:pPr>
            <w:r w:rsidRPr="00DA1B5F">
              <w:rPr>
                <w:i/>
                <w:iCs/>
              </w:rPr>
              <w:t>The student has explained end user considerations and how their design meets end user needs.</w:t>
            </w:r>
          </w:p>
        </w:tc>
        <w:tc>
          <w:tcPr>
            <w:tcW w:w="2410" w:type="dxa"/>
          </w:tcPr>
          <w:p w14:paraId="455B9386" w14:textId="77777777" w:rsidR="00C41B41" w:rsidRDefault="00C41B41" w:rsidP="008F27A8"/>
        </w:tc>
      </w:tr>
      <w:tr w:rsidR="00C41B41" w14:paraId="411480B5" w14:textId="77777777" w:rsidTr="008F27A8">
        <w:tc>
          <w:tcPr>
            <w:tcW w:w="3069" w:type="dxa"/>
          </w:tcPr>
          <w:p w14:paraId="5BD4BAF7" w14:textId="6B5D58CD" w:rsidR="00C41B41" w:rsidRPr="00DA1B5F" w:rsidRDefault="00C41B41" w:rsidP="008F27A8">
            <w:pPr>
              <w:rPr>
                <w:b/>
                <w:bCs/>
                <w:sz w:val="24"/>
                <w:szCs w:val="24"/>
              </w:rPr>
            </w:pPr>
            <w:r w:rsidRPr="00DA1B5F">
              <w:rPr>
                <w:b/>
                <w:bCs/>
                <w:sz w:val="24"/>
                <w:szCs w:val="24"/>
              </w:rPr>
              <w:t>Evaluated how user experience methodologies were usind in the development of the chose design?</w:t>
            </w:r>
          </w:p>
        </w:tc>
        <w:tc>
          <w:tcPr>
            <w:tcW w:w="3730" w:type="dxa"/>
          </w:tcPr>
          <w:p w14:paraId="0B158AD9" w14:textId="49DBCC31" w:rsidR="00C41B41" w:rsidRPr="00DA1B5F" w:rsidRDefault="00C41B41" w:rsidP="008F27A8">
            <w:pPr>
              <w:rPr>
                <w:i/>
                <w:iCs/>
              </w:rPr>
            </w:pPr>
            <w:r w:rsidRPr="00DA1B5F">
              <w:rPr>
                <w:i/>
                <w:iCs/>
              </w:rPr>
              <w:t>The student has provided an evaluation of the user experience methodologies used in the design, what issues each of these methods addressed or resolved prior to development of the digital outcome.</w:t>
            </w:r>
          </w:p>
        </w:tc>
        <w:tc>
          <w:tcPr>
            <w:tcW w:w="2410" w:type="dxa"/>
          </w:tcPr>
          <w:p w14:paraId="547C56A3" w14:textId="77777777" w:rsidR="00C41B41" w:rsidRDefault="00C41B41" w:rsidP="008F27A8"/>
        </w:tc>
      </w:tr>
      <w:tr w:rsidR="00C41B41" w14:paraId="49213C04" w14:textId="77777777" w:rsidTr="008F27A8">
        <w:tc>
          <w:tcPr>
            <w:tcW w:w="3069" w:type="dxa"/>
          </w:tcPr>
          <w:p w14:paraId="7BECC5B9" w14:textId="15376588" w:rsidR="00C41B41" w:rsidRPr="00DA1B5F" w:rsidRDefault="00C41B41" w:rsidP="008F27A8">
            <w:pPr>
              <w:rPr>
                <w:b/>
                <w:bCs/>
                <w:sz w:val="24"/>
                <w:szCs w:val="24"/>
              </w:rPr>
            </w:pPr>
            <w:r w:rsidRPr="00DA1B5F">
              <w:rPr>
                <w:b/>
                <w:bCs/>
                <w:sz w:val="24"/>
                <w:szCs w:val="24"/>
              </w:rPr>
              <w:t xml:space="preserve">Evaluated how the chosen design addressed relevant </w:t>
            </w:r>
            <w:r w:rsidR="00F409CD" w:rsidRPr="00DA1B5F">
              <w:rPr>
                <w:b/>
                <w:bCs/>
                <w:sz w:val="24"/>
                <w:szCs w:val="24"/>
              </w:rPr>
              <w:t>implications?</w:t>
            </w:r>
          </w:p>
        </w:tc>
        <w:tc>
          <w:tcPr>
            <w:tcW w:w="3730" w:type="dxa"/>
          </w:tcPr>
          <w:p w14:paraId="604601F8" w14:textId="77777777" w:rsidR="00C41B41" w:rsidRDefault="00F409CD" w:rsidP="008F27A8">
            <w:pPr>
              <w:rPr>
                <w:i/>
                <w:iCs/>
              </w:rPr>
            </w:pPr>
            <w:r w:rsidRPr="00DA1B5F">
              <w:rPr>
                <w:i/>
                <w:iCs/>
              </w:rPr>
              <w:t>The student has evaluated</w:t>
            </w:r>
            <w:r w:rsidR="008F27A8">
              <w:rPr>
                <w:i/>
                <w:iCs/>
              </w:rPr>
              <w:t xml:space="preserve"> </w:t>
            </w:r>
            <w:r w:rsidRPr="00DA1B5F">
              <w:rPr>
                <w:i/>
                <w:iCs/>
              </w:rPr>
              <w:t>how and why their design will enable a ‘fit for purpose’ digital outcome. The student has used evidence based methods to evaluate how their design addresses implications, such as ease of use, technical feasibility, functionality, reliability, privacy.</w:t>
            </w:r>
          </w:p>
          <w:p w14:paraId="456A4264" w14:textId="22B04B50" w:rsidR="008F27A8" w:rsidRPr="00DA1B5F" w:rsidRDefault="008F27A8" w:rsidP="008F27A8">
            <w:pPr>
              <w:rPr>
                <w:i/>
                <w:iCs/>
              </w:rPr>
            </w:pPr>
          </w:p>
        </w:tc>
        <w:tc>
          <w:tcPr>
            <w:tcW w:w="2410" w:type="dxa"/>
          </w:tcPr>
          <w:p w14:paraId="1881DDA8" w14:textId="77777777" w:rsidR="00C41B41" w:rsidRDefault="00C41B41" w:rsidP="008F27A8"/>
        </w:tc>
      </w:tr>
      <w:tr w:rsidR="00C41B41" w14:paraId="14978B14" w14:textId="77777777" w:rsidTr="008F27A8">
        <w:tc>
          <w:tcPr>
            <w:tcW w:w="3069" w:type="dxa"/>
          </w:tcPr>
          <w:p w14:paraId="328A4BF9" w14:textId="74CE82C3" w:rsidR="00C41B41" w:rsidRPr="00DA1B5F" w:rsidRDefault="008F27A8" w:rsidP="008F27A8">
            <w:pPr>
              <w:rPr>
                <w:b/>
                <w:bCs/>
                <w:sz w:val="24"/>
                <w:szCs w:val="24"/>
              </w:rPr>
            </w:pPr>
            <w:r>
              <w:rPr>
                <w:b/>
                <w:bCs/>
                <w:sz w:val="40"/>
                <w:szCs w:val="40"/>
                <w:u w:val="single"/>
              </w:rPr>
              <w:t>Excellence</w:t>
            </w:r>
          </w:p>
        </w:tc>
        <w:tc>
          <w:tcPr>
            <w:tcW w:w="3730" w:type="dxa"/>
          </w:tcPr>
          <w:p w14:paraId="7E91683E" w14:textId="77777777" w:rsidR="00C41B41" w:rsidRPr="00DA1B5F" w:rsidRDefault="00C41B41" w:rsidP="008F27A8">
            <w:pPr>
              <w:rPr>
                <w:i/>
                <w:iCs/>
              </w:rPr>
            </w:pPr>
          </w:p>
        </w:tc>
        <w:tc>
          <w:tcPr>
            <w:tcW w:w="2410" w:type="dxa"/>
          </w:tcPr>
          <w:p w14:paraId="2B591C18" w14:textId="77777777" w:rsidR="00C41B41" w:rsidRDefault="00C41B41" w:rsidP="008F27A8"/>
        </w:tc>
      </w:tr>
      <w:tr w:rsidR="008F27A8" w14:paraId="5584BFEF" w14:textId="77777777" w:rsidTr="008F27A8">
        <w:tc>
          <w:tcPr>
            <w:tcW w:w="3069" w:type="dxa"/>
          </w:tcPr>
          <w:p w14:paraId="4CDC2646" w14:textId="3EE49A74" w:rsidR="008F27A8" w:rsidRDefault="008F27A8" w:rsidP="008F27A8">
            <w:pPr>
              <w:rPr>
                <w:b/>
                <w:bCs/>
                <w:sz w:val="40"/>
                <w:szCs w:val="40"/>
                <w:u w:val="single"/>
              </w:rPr>
            </w:pPr>
            <w:r w:rsidRPr="00DA1B5F">
              <w:rPr>
                <w:b/>
                <w:bCs/>
                <w:sz w:val="28"/>
                <w:szCs w:val="28"/>
                <w:u w:val="single"/>
              </w:rPr>
              <w:t>The student has…</w:t>
            </w:r>
          </w:p>
        </w:tc>
        <w:tc>
          <w:tcPr>
            <w:tcW w:w="3730" w:type="dxa"/>
          </w:tcPr>
          <w:p w14:paraId="34B516F5" w14:textId="63063BD7" w:rsidR="008F27A8" w:rsidRPr="00DA1B5F" w:rsidRDefault="008F27A8" w:rsidP="008F27A8">
            <w:pPr>
              <w:rPr>
                <w:i/>
                <w:iCs/>
              </w:rPr>
            </w:pPr>
            <w:r w:rsidRPr="00DA1B5F">
              <w:rPr>
                <w:b/>
                <w:bCs/>
                <w:sz w:val="28"/>
                <w:szCs w:val="28"/>
              </w:rPr>
              <w:t>Evidence:</w:t>
            </w:r>
          </w:p>
        </w:tc>
        <w:tc>
          <w:tcPr>
            <w:tcW w:w="2410" w:type="dxa"/>
          </w:tcPr>
          <w:p w14:paraId="223E9271" w14:textId="77777777" w:rsidR="008F27A8" w:rsidRDefault="008F27A8" w:rsidP="008F27A8"/>
        </w:tc>
      </w:tr>
      <w:tr w:rsidR="008F27A8" w14:paraId="226BF091" w14:textId="77777777" w:rsidTr="003E03FB">
        <w:tc>
          <w:tcPr>
            <w:tcW w:w="9209" w:type="dxa"/>
            <w:gridSpan w:val="3"/>
          </w:tcPr>
          <w:p w14:paraId="0E16F970" w14:textId="77777777" w:rsidR="008F27A8" w:rsidRDefault="008F27A8" w:rsidP="008F27A8"/>
        </w:tc>
      </w:tr>
      <w:tr w:rsidR="00C41B41" w14:paraId="46E2B021" w14:textId="77777777" w:rsidTr="008F27A8">
        <w:tc>
          <w:tcPr>
            <w:tcW w:w="3069" w:type="dxa"/>
          </w:tcPr>
          <w:p w14:paraId="36ED8E82" w14:textId="5567D08C" w:rsidR="00C41B41" w:rsidRPr="00DA1B5F" w:rsidRDefault="008F27A8" w:rsidP="008F27A8">
            <w:pPr>
              <w:rPr>
                <w:b/>
                <w:bCs/>
                <w:sz w:val="24"/>
                <w:szCs w:val="24"/>
              </w:rPr>
            </w:pPr>
            <w:r w:rsidRPr="00DA1B5F">
              <w:rPr>
                <w:b/>
                <w:bCs/>
                <w:sz w:val="24"/>
                <w:szCs w:val="24"/>
              </w:rPr>
              <w:t>Justified</w:t>
            </w:r>
            <w:r w:rsidR="00DA1B5F" w:rsidRPr="00DA1B5F">
              <w:rPr>
                <w:b/>
                <w:bCs/>
                <w:sz w:val="24"/>
                <w:szCs w:val="24"/>
              </w:rPr>
              <w:t xml:space="preserve"> the choice of the user experience methodologies and used them to develop the chosen design?</w:t>
            </w:r>
          </w:p>
        </w:tc>
        <w:tc>
          <w:tcPr>
            <w:tcW w:w="3730" w:type="dxa"/>
          </w:tcPr>
          <w:p w14:paraId="729F0D8B" w14:textId="3BA1ECAC" w:rsidR="00C41B41" w:rsidRDefault="00DA1B5F" w:rsidP="008F27A8">
            <w:pPr>
              <w:rPr>
                <w:i/>
                <w:iCs/>
              </w:rPr>
            </w:pPr>
            <w:r w:rsidRPr="00DA1B5F">
              <w:rPr>
                <w:i/>
                <w:iCs/>
              </w:rPr>
              <w:t>The student shows a clear link between their research and the user experience methodologies used in developing the design.</w:t>
            </w:r>
          </w:p>
          <w:p w14:paraId="4E014B3D" w14:textId="77777777" w:rsidR="008F27A8" w:rsidRPr="00DA1B5F" w:rsidRDefault="008F27A8" w:rsidP="008F27A8">
            <w:pPr>
              <w:rPr>
                <w:i/>
                <w:iCs/>
              </w:rPr>
            </w:pPr>
          </w:p>
          <w:p w14:paraId="1DF877E1" w14:textId="77777777" w:rsidR="00DA1B5F" w:rsidRDefault="00DA1B5F" w:rsidP="008F27A8">
            <w:pPr>
              <w:rPr>
                <w:i/>
                <w:iCs/>
              </w:rPr>
            </w:pPr>
            <w:r w:rsidRPr="00DA1B5F">
              <w:rPr>
                <w:i/>
                <w:iCs/>
              </w:rPr>
              <w:t>The student can justify the UX methodology chosen with clear links to their design.</w:t>
            </w:r>
          </w:p>
          <w:p w14:paraId="5280CFB7" w14:textId="1A111FAA" w:rsidR="008F27A8" w:rsidRPr="00DA1B5F" w:rsidRDefault="008F27A8" w:rsidP="008F27A8">
            <w:pPr>
              <w:rPr>
                <w:i/>
                <w:iCs/>
              </w:rPr>
            </w:pPr>
          </w:p>
        </w:tc>
        <w:tc>
          <w:tcPr>
            <w:tcW w:w="2410" w:type="dxa"/>
          </w:tcPr>
          <w:p w14:paraId="32AD8C0D" w14:textId="77777777" w:rsidR="00C41B41" w:rsidRDefault="00C41B41" w:rsidP="008F27A8"/>
        </w:tc>
      </w:tr>
      <w:tr w:rsidR="00C41B41" w14:paraId="0A57997B" w14:textId="77777777" w:rsidTr="008F27A8">
        <w:tc>
          <w:tcPr>
            <w:tcW w:w="3069" w:type="dxa"/>
          </w:tcPr>
          <w:p w14:paraId="28A6DFFF" w14:textId="7D3DF021" w:rsidR="00C41B41" w:rsidRPr="00DA1B5F" w:rsidRDefault="00DA1B5F" w:rsidP="008F27A8">
            <w:pPr>
              <w:rPr>
                <w:b/>
                <w:bCs/>
                <w:sz w:val="24"/>
                <w:szCs w:val="24"/>
              </w:rPr>
            </w:pPr>
            <w:r w:rsidRPr="00DA1B5F">
              <w:rPr>
                <w:b/>
                <w:bCs/>
                <w:sz w:val="24"/>
                <w:szCs w:val="24"/>
              </w:rPr>
              <w:t>Justified that the chosen design is suitable for the purpose and for the end user?</w:t>
            </w:r>
          </w:p>
        </w:tc>
        <w:tc>
          <w:tcPr>
            <w:tcW w:w="3730" w:type="dxa"/>
          </w:tcPr>
          <w:p w14:paraId="6ADB2B23" w14:textId="77777777" w:rsidR="00C41B41" w:rsidRPr="00DA1B5F" w:rsidRDefault="00DA1B5F" w:rsidP="008F27A8">
            <w:pPr>
              <w:rPr>
                <w:i/>
                <w:iCs/>
              </w:rPr>
            </w:pPr>
            <w:r w:rsidRPr="00DA1B5F">
              <w:rPr>
                <w:i/>
                <w:iCs/>
              </w:rPr>
              <w:t>The student can justify design decisions around elements including:</w:t>
            </w:r>
          </w:p>
          <w:p w14:paraId="4EAE2BC8" w14:textId="0AB875DC" w:rsidR="00DA1B5F" w:rsidRPr="00DA1B5F" w:rsidRDefault="00DA1B5F" w:rsidP="008F27A8">
            <w:pPr>
              <w:rPr>
                <w:i/>
                <w:iCs/>
              </w:rPr>
            </w:pPr>
            <w:r w:rsidRPr="00DA1B5F">
              <w:rPr>
                <w:i/>
                <w:iCs/>
              </w:rPr>
              <w:t>Images, graphics, fonts -legibility, readability</w:t>
            </w:r>
            <w:r w:rsidR="008F27A8">
              <w:rPr>
                <w:i/>
                <w:iCs/>
              </w:rPr>
              <w:t>.</w:t>
            </w:r>
          </w:p>
          <w:p w14:paraId="5C287C4B" w14:textId="77777777" w:rsidR="008F27A8" w:rsidRDefault="008F27A8" w:rsidP="008F27A8">
            <w:pPr>
              <w:rPr>
                <w:i/>
                <w:iCs/>
              </w:rPr>
            </w:pPr>
          </w:p>
          <w:p w14:paraId="11B586D0" w14:textId="37233156" w:rsidR="00DA1B5F" w:rsidRPr="00DA1B5F" w:rsidRDefault="00DA1B5F" w:rsidP="008F27A8">
            <w:pPr>
              <w:rPr>
                <w:i/>
                <w:iCs/>
              </w:rPr>
            </w:pPr>
            <w:r w:rsidRPr="00DA1B5F">
              <w:rPr>
                <w:i/>
                <w:iCs/>
              </w:rPr>
              <w:t xml:space="preserve">Clarity of instructions and/or </w:t>
            </w:r>
            <w:r w:rsidR="008F27A8">
              <w:rPr>
                <w:i/>
                <w:iCs/>
              </w:rPr>
              <w:t>f</w:t>
            </w:r>
            <w:r w:rsidRPr="00DA1B5F">
              <w:rPr>
                <w:i/>
                <w:iCs/>
              </w:rPr>
              <w:t>eatures tha</w:t>
            </w:r>
            <w:r w:rsidR="008F27A8">
              <w:rPr>
                <w:i/>
                <w:iCs/>
              </w:rPr>
              <w:t>t</w:t>
            </w:r>
            <w:r w:rsidRPr="00DA1B5F">
              <w:rPr>
                <w:i/>
                <w:iCs/>
              </w:rPr>
              <w:t xml:space="preserve"> enhance intuitiveness</w:t>
            </w:r>
          </w:p>
          <w:p w14:paraId="605859DC" w14:textId="77777777" w:rsidR="00DA1B5F" w:rsidRPr="00DA1B5F" w:rsidRDefault="00DA1B5F" w:rsidP="008F27A8">
            <w:pPr>
              <w:rPr>
                <w:i/>
                <w:iCs/>
              </w:rPr>
            </w:pPr>
            <w:r w:rsidRPr="00DA1B5F">
              <w:rPr>
                <w:i/>
                <w:iCs/>
              </w:rPr>
              <w:t>Display and feedback</w:t>
            </w:r>
          </w:p>
          <w:p w14:paraId="4BA95C7B" w14:textId="77777777" w:rsidR="008F27A8" w:rsidRDefault="008F27A8" w:rsidP="008F27A8">
            <w:pPr>
              <w:rPr>
                <w:i/>
                <w:iCs/>
              </w:rPr>
            </w:pPr>
          </w:p>
          <w:p w14:paraId="2E80B0F3" w14:textId="77777777" w:rsidR="00DA1B5F" w:rsidRDefault="00DA1B5F" w:rsidP="008F27A8">
            <w:pPr>
              <w:rPr>
                <w:i/>
                <w:iCs/>
              </w:rPr>
            </w:pPr>
            <w:r w:rsidRPr="00DA1B5F">
              <w:rPr>
                <w:i/>
                <w:iCs/>
              </w:rPr>
              <w:t>The student can justify the inclusion of each component or element of the design and how the element will function in a way that enables the digital outcome to work reliably for the end users.</w:t>
            </w:r>
          </w:p>
          <w:p w14:paraId="24EBF415" w14:textId="3B4DB0B4" w:rsidR="008F27A8" w:rsidRPr="00DA1B5F" w:rsidRDefault="008F27A8" w:rsidP="008F27A8">
            <w:pPr>
              <w:rPr>
                <w:i/>
                <w:iCs/>
              </w:rPr>
            </w:pPr>
          </w:p>
        </w:tc>
        <w:tc>
          <w:tcPr>
            <w:tcW w:w="2410" w:type="dxa"/>
          </w:tcPr>
          <w:p w14:paraId="0AFF972F" w14:textId="77777777" w:rsidR="00C41B41" w:rsidRDefault="00C41B41" w:rsidP="008F27A8"/>
        </w:tc>
      </w:tr>
      <w:tr w:rsidR="00DA1B5F" w14:paraId="2E5B9555" w14:textId="77777777" w:rsidTr="008F27A8">
        <w:tc>
          <w:tcPr>
            <w:tcW w:w="3069" w:type="dxa"/>
          </w:tcPr>
          <w:p w14:paraId="7A59AEB2" w14:textId="4156FC8E" w:rsidR="00DA1B5F" w:rsidRDefault="00DA1B5F" w:rsidP="008F27A8">
            <w:r>
              <w:t>Justify how the chosen design might be further developed in the future?</w:t>
            </w:r>
          </w:p>
        </w:tc>
        <w:tc>
          <w:tcPr>
            <w:tcW w:w="3730" w:type="dxa"/>
          </w:tcPr>
          <w:p w14:paraId="0EAF6215" w14:textId="77777777" w:rsidR="00DA1B5F" w:rsidRPr="00DA1B5F" w:rsidRDefault="00DA1B5F" w:rsidP="008F27A8">
            <w:pPr>
              <w:rPr>
                <w:i/>
                <w:iCs/>
              </w:rPr>
            </w:pPr>
            <w:r w:rsidRPr="00DA1B5F">
              <w:rPr>
                <w:i/>
                <w:iCs/>
              </w:rPr>
              <w:t>The student has looked beyond the initial design idea to a next phase of development.</w:t>
            </w:r>
          </w:p>
          <w:p w14:paraId="219328D5" w14:textId="77777777" w:rsidR="00DA1B5F" w:rsidRDefault="00DA1B5F" w:rsidP="008F27A8">
            <w:pPr>
              <w:rPr>
                <w:i/>
                <w:iCs/>
              </w:rPr>
            </w:pPr>
            <w:r w:rsidRPr="00DA1B5F">
              <w:rPr>
                <w:i/>
                <w:iCs/>
              </w:rPr>
              <w:t>The student has explained digital outcome changes that refined the design outcome in order to improve functionality and incorporate additional or refined application of the user experience methodologies.</w:t>
            </w:r>
          </w:p>
          <w:p w14:paraId="5D8FC9EA" w14:textId="601BB247" w:rsidR="008F27A8" w:rsidRPr="00DA1B5F" w:rsidRDefault="008F27A8" w:rsidP="008F27A8">
            <w:pPr>
              <w:rPr>
                <w:i/>
                <w:iCs/>
              </w:rPr>
            </w:pPr>
          </w:p>
        </w:tc>
        <w:tc>
          <w:tcPr>
            <w:tcW w:w="2410" w:type="dxa"/>
          </w:tcPr>
          <w:p w14:paraId="7041FB88" w14:textId="77777777" w:rsidR="00DA1B5F" w:rsidRDefault="00DA1B5F" w:rsidP="008F27A8"/>
        </w:tc>
      </w:tr>
      <w:tr w:rsidR="008F27A8" w14:paraId="221B1C8A" w14:textId="77777777" w:rsidTr="004D1DB7">
        <w:tc>
          <w:tcPr>
            <w:tcW w:w="9209" w:type="dxa"/>
            <w:gridSpan w:val="3"/>
          </w:tcPr>
          <w:p w14:paraId="6436B719" w14:textId="77777777" w:rsidR="008F27A8" w:rsidRDefault="008F27A8" w:rsidP="008F27A8"/>
        </w:tc>
      </w:tr>
      <w:tr w:rsidR="008F27A8" w14:paraId="7B5C31CA" w14:textId="77777777" w:rsidTr="008F27A8">
        <w:tc>
          <w:tcPr>
            <w:tcW w:w="3069" w:type="dxa"/>
          </w:tcPr>
          <w:p w14:paraId="6B3445CD" w14:textId="4BD46CC6" w:rsidR="008F27A8" w:rsidRDefault="008F27A8" w:rsidP="008F27A8">
            <w:r>
              <w:rPr>
                <w:b/>
                <w:bCs/>
                <w:sz w:val="40"/>
                <w:szCs w:val="40"/>
                <w:u w:val="single"/>
              </w:rPr>
              <w:t>Achieved</w:t>
            </w:r>
          </w:p>
        </w:tc>
        <w:tc>
          <w:tcPr>
            <w:tcW w:w="3730" w:type="dxa"/>
          </w:tcPr>
          <w:p w14:paraId="4F66C4BB" w14:textId="014E632B" w:rsidR="008F27A8" w:rsidRPr="00DA1B5F" w:rsidRDefault="008F27A8" w:rsidP="008F27A8">
            <w:pPr>
              <w:rPr>
                <w:i/>
                <w:iCs/>
              </w:rPr>
            </w:pPr>
            <w:r w:rsidRPr="00743073">
              <w:rPr>
                <w:b/>
                <w:bCs/>
                <w:sz w:val="40"/>
                <w:szCs w:val="40"/>
                <w:u w:val="single"/>
              </w:rPr>
              <w:t>Merit</w:t>
            </w:r>
          </w:p>
        </w:tc>
        <w:tc>
          <w:tcPr>
            <w:tcW w:w="2410" w:type="dxa"/>
          </w:tcPr>
          <w:p w14:paraId="34960C22" w14:textId="16965499" w:rsidR="008F27A8" w:rsidRDefault="008F27A8" w:rsidP="008F27A8">
            <w:r>
              <w:rPr>
                <w:b/>
                <w:bCs/>
                <w:sz w:val="40"/>
                <w:szCs w:val="40"/>
                <w:u w:val="single"/>
              </w:rPr>
              <w:t>Excellence</w:t>
            </w:r>
          </w:p>
        </w:tc>
      </w:tr>
      <w:tr w:rsidR="008F27A8" w14:paraId="76C848FE" w14:textId="77777777" w:rsidTr="008F27A8">
        <w:tc>
          <w:tcPr>
            <w:tcW w:w="3069" w:type="dxa"/>
          </w:tcPr>
          <w:p w14:paraId="64A3853A" w14:textId="77777777" w:rsidR="008F27A8" w:rsidRDefault="008F27A8" w:rsidP="008F27A8"/>
          <w:p w14:paraId="68501B26" w14:textId="77777777" w:rsidR="008F27A8" w:rsidRDefault="008F27A8" w:rsidP="008F27A8">
            <w:r>
              <w:t>Apply user experience methodologies to develop a design for a digital technologies outcome.</w:t>
            </w:r>
          </w:p>
          <w:p w14:paraId="23740E47" w14:textId="68F70A39" w:rsidR="008F27A8" w:rsidRDefault="008F27A8" w:rsidP="008F27A8"/>
        </w:tc>
        <w:tc>
          <w:tcPr>
            <w:tcW w:w="3730" w:type="dxa"/>
          </w:tcPr>
          <w:p w14:paraId="1463A6C1" w14:textId="77777777" w:rsidR="008F27A8" w:rsidRPr="008F27A8" w:rsidRDefault="008F27A8" w:rsidP="008F27A8"/>
          <w:p w14:paraId="36547DC1" w14:textId="0EDC7870" w:rsidR="008F27A8" w:rsidRPr="008F27A8" w:rsidRDefault="008F27A8" w:rsidP="008F27A8">
            <w:r w:rsidRPr="008F27A8">
              <w:t>Apply user experience methodologies to develop an informed design for a digital technologies outcome.</w:t>
            </w:r>
          </w:p>
        </w:tc>
        <w:tc>
          <w:tcPr>
            <w:tcW w:w="2410" w:type="dxa"/>
          </w:tcPr>
          <w:p w14:paraId="4EAC6C5E" w14:textId="77777777" w:rsidR="008F27A8" w:rsidRDefault="008F27A8" w:rsidP="008F27A8"/>
          <w:p w14:paraId="5A0C7671" w14:textId="77777777" w:rsidR="008F27A8" w:rsidRDefault="008F27A8" w:rsidP="008F27A8">
            <w:r>
              <w:t>Apply user experience methodologies to develop a refined design for a digital technologies outcome.</w:t>
            </w:r>
          </w:p>
          <w:p w14:paraId="62692549" w14:textId="5E7C1A5E" w:rsidR="008F27A8" w:rsidRDefault="008F27A8" w:rsidP="008F27A8"/>
        </w:tc>
      </w:tr>
    </w:tbl>
    <w:p w14:paraId="00A2F7E3" w14:textId="77777777" w:rsidR="00592FDA" w:rsidRDefault="00592FDA"/>
    <w:sectPr w:rsidR="00592FD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yN7GwsLSwNLc0MbBU0lEKTi0uzszPAykwqgUA0nxmcSwAAAA="/>
  </w:docVars>
  <w:rsids>
    <w:rsidRoot w:val="00566970"/>
    <w:rsid w:val="00071712"/>
    <w:rsid w:val="000E0F23"/>
    <w:rsid w:val="001F7A7F"/>
    <w:rsid w:val="002270A4"/>
    <w:rsid w:val="00382E66"/>
    <w:rsid w:val="00410423"/>
    <w:rsid w:val="004C0092"/>
    <w:rsid w:val="00566970"/>
    <w:rsid w:val="00592FDA"/>
    <w:rsid w:val="00734463"/>
    <w:rsid w:val="008F27A8"/>
    <w:rsid w:val="00930E20"/>
    <w:rsid w:val="009C7A80"/>
    <w:rsid w:val="00C35F19"/>
    <w:rsid w:val="00C41B41"/>
    <w:rsid w:val="00DA0886"/>
    <w:rsid w:val="00DA1B5F"/>
    <w:rsid w:val="00DF12E0"/>
    <w:rsid w:val="00E20B60"/>
    <w:rsid w:val="00F10031"/>
    <w:rsid w:val="00F409CD"/>
    <w:rsid w:val="00FA7622"/>
    <w:rsid w:val="2BE66868"/>
    <w:rsid w:val="304EF0DF"/>
    <w:rsid w:val="3F5ECC96"/>
    <w:rsid w:val="3FF732C4"/>
    <w:rsid w:val="47D60CF6"/>
    <w:rsid w:val="49C0F671"/>
    <w:rsid w:val="574D7536"/>
    <w:rsid w:val="60DB2F1F"/>
    <w:rsid w:val="61AAAB64"/>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5C5BBB"/>
  <w15:chartTrackingRefBased/>
  <w15:docId w15:val="{F8F9B0F8-9DF7-4B61-AA01-DF105B8A8C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566970"/>
  </w:style>
  <w:style w:type="table" w:styleId="TableGrid">
    <w:name w:val="Table Grid"/>
    <w:basedOn w:val="TableNormal"/>
    <w:uiPriority w:val="39"/>
    <w:rsid w:val="00592F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1C4B5270C2F6438DAD3DD034B2ECC4" ma:contentTypeVersion="10" ma:contentTypeDescription="Create a new document." ma:contentTypeScope="" ma:versionID="b5f5c30a5e5b12f1fb5d58b026f3b3e9">
  <xsd:schema xmlns:xsd="http://www.w3.org/2001/XMLSchema" xmlns:xs="http://www.w3.org/2001/XMLSchema" xmlns:p="http://schemas.microsoft.com/office/2006/metadata/properties" xmlns:ns2="c1064b71-b2ff-489d-a48e-e9a8fa3b9c0d" targetNamespace="http://schemas.microsoft.com/office/2006/metadata/properties" ma:root="true" ma:fieldsID="94e1ce604239b15f7c6314023f69e9fd" ns2:_="">
    <xsd:import namespace="c1064b71-b2ff-489d-a48e-e9a8fa3b9c0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064b71-b2ff-489d-a48e-e9a8fa3b9c0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B2AB9C3-7B59-45D2-AB6A-705709CF7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064b71-b2ff-489d-a48e-e9a8fa3b9c0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FF5F14-C8D1-4946-98C4-3CD070C3DE51}">
  <ds:schemaRefs>
    <ds:schemaRef ds:uri="http://schemas.microsoft.com/sharepoint/v3/contenttype/forms"/>
  </ds:schemaRefs>
</ds:datastoreItem>
</file>

<file path=customXml/itemProps3.xml><?xml version="1.0" encoding="utf-8"?>
<ds:datastoreItem xmlns:ds="http://schemas.openxmlformats.org/officeDocument/2006/customXml" ds:itemID="{6198B635-606F-4B25-B6BA-13DEF0DE486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969</Words>
  <Characters>5388</Characters>
  <Application>Microsoft Office Word</Application>
  <DocSecurity>0</DocSecurity>
  <Lines>256</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lly Smith</dc:creator>
  <cp:keywords/>
  <dc:description/>
  <cp:lastModifiedBy>Molly Smith</cp:lastModifiedBy>
  <cp:revision>12</cp:revision>
  <cp:lastPrinted>2021-04-19T03:34:00Z</cp:lastPrinted>
  <dcterms:created xsi:type="dcterms:W3CDTF">2020-03-04T21:23:00Z</dcterms:created>
  <dcterms:modified xsi:type="dcterms:W3CDTF">2023-04-30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01C4B5270C2F6438DAD3DD034B2ECC4</vt:lpwstr>
  </property>
  <property fmtid="{D5CDD505-2E9C-101B-9397-08002B2CF9AE}" pid="3" name="GrammarlyDocumentId">
    <vt:lpwstr>3bc166daba80d2d9d0cd838d18432673e66721dba2ec717900da4f8b4782a4ba</vt:lpwstr>
  </property>
</Properties>
</file>